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CE1AEC" w14:textId="77777777" w:rsidR="00E165E1" w:rsidRDefault="00000000">
      <w:pPr>
        <w:pStyle w:val="a4"/>
      </w:pPr>
      <w:r>
        <w:t>Программирование в командном процессоре ОС UNIX.</w:t>
      </w:r>
    </w:p>
    <w:p w14:paraId="2EEBADCF" w14:textId="0C49556D" w:rsidR="00E165E1" w:rsidRPr="00A00862" w:rsidRDefault="00000000">
      <w:pPr>
        <w:pStyle w:val="a5"/>
      </w:pPr>
      <w:r>
        <w:t>Лабораторная работа 1</w:t>
      </w:r>
      <w:r w:rsidR="00A00862" w:rsidRPr="00A00862">
        <w:t>3</w:t>
      </w:r>
    </w:p>
    <w:p w14:paraId="2277A6BB" w14:textId="77777777" w:rsidR="00E165E1" w:rsidRDefault="00000000">
      <w:pPr>
        <w:pStyle w:val="Author"/>
      </w:pPr>
      <w:r>
        <w:t>Рыбалко Тимофей Александрович</w:t>
      </w:r>
    </w:p>
    <w:p w14:paraId="6344272D" w14:textId="77777777" w:rsidR="00E165E1" w:rsidRDefault="00000000">
      <w:pPr>
        <w:pStyle w:val="a6"/>
      </w:pPr>
      <w:r>
        <w:t>Архитектура компьютеров и ОС</w:t>
      </w:r>
    </w:p>
    <w:p w14:paraId="489FE1FB" w14:textId="77777777" w:rsidR="00E165E1" w:rsidRDefault="00000000">
      <w:pPr>
        <w:pStyle w:val="1"/>
      </w:pPr>
      <w:bookmarkStart w:id="0" w:name="цель-работы"/>
      <w:r>
        <w:t>Цель работы</w:t>
      </w:r>
    </w:p>
    <w:p w14:paraId="38AD44F5" w14:textId="77777777" w:rsidR="00E165E1" w:rsidRDefault="00000000">
      <w:pPr>
        <w:pStyle w:val="2"/>
      </w:pPr>
      <w:bookmarkStart w:id="1" w:name="цель"/>
      <w:r>
        <w:t>Цель</w:t>
      </w:r>
    </w:p>
    <w:p w14:paraId="6A3B3E9F" w14:textId="77777777" w:rsidR="00E165E1" w:rsidRDefault="00000000">
      <w:pPr>
        <w:numPr>
          <w:ilvl w:val="0"/>
          <w:numId w:val="2"/>
        </w:numPr>
      </w:pPr>
      <w:r>
        <w:t>Освоить применение управляющих конструкций (ветвлений и циклов) в командных файлах UNIX.</w:t>
      </w:r>
    </w:p>
    <w:p w14:paraId="7DDE4EDF" w14:textId="77777777" w:rsidR="00E165E1" w:rsidRDefault="00000000">
      <w:pPr>
        <w:numPr>
          <w:ilvl w:val="0"/>
          <w:numId w:val="2"/>
        </w:numPr>
      </w:pPr>
      <w:r>
        <w:t xml:space="preserve">Изучить практическое использование команд </w:t>
      </w:r>
      <w:proofErr w:type="spellStart"/>
      <w:r>
        <w:t>getopts</w:t>
      </w:r>
      <w:proofErr w:type="spellEnd"/>
      <w:r>
        <w:t xml:space="preserve">, </w:t>
      </w:r>
      <w:proofErr w:type="spellStart"/>
      <w:r>
        <w:t>grep</w:t>
      </w:r>
      <w:proofErr w:type="spellEnd"/>
      <w:r>
        <w:t xml:space="preserve">, </w:t>
      </w:r>
      <w:proofErr w:type="spellStart"/>
      <w:r>
        <w:t>find</w:t>
      </w:r>
      <w:proofErr w:type="spellEnd"/>
      <w:r>
        <w:t xml:space="preserve">, </w:t>
      </w:r>
      <w:proofErr w:type="spellStart"/>
      <w:r>
        <w:t>tar</w:t>
      </w:r>
      <w:proofErr w:type="spellEnd"/>
      <w:r>
        <w:t xml:space="preserve"> и механизма обработки кодов возврата ($?).</w:t>
      </w:r>
    </w:p>
    <w:p w14:paraId="5484BD8B" w14:textId="77777777" w:rsidR="00E165E1" w:rsidRDefault="00000000">
      <w:r>
        <w:pict w14:anchorId="7386F012">
          <v:rect id="_x0000_i1025" style="width:0;height:1.5pt" o:hralign="center" o:hrstd="t" o:hr="t"/>
        </w:pict>
      </w:r>
    </w:p>
    <w:p w14:paraId="03685325" w14:textId="77777777" w:rsidR="00E165E1" w:rsidRDefault="00000000">
      <w:pPr>
        <w:pStyle w:val="1"/>
      </w:pPr>
      <w:bookmarkStart w:id="2" w:name="скриншоты-и-описание-действий"/>
      <w:bookmarkEnd w:id="0"/>
      <w:bookmarkEnd w:id="1"/>
      <w:r>
        <w:t>Скриншоты и описание действий</w:t>
      </w:r>
    </w:p>
    <w:p w14:paraId="544A5728" w14:textId="77777777" w:rsidR="00E165E1" w:rsidRDefault="00000000">
      <w:pPr>
        <w:pStyle w:val="2"/>
      </w:pPr>
      <w:bookmarkStart w:id="3" w:name="поиск-по-шаблону"/>
      <w:r>
        <w:t>1. Поиск по шаблону</w:t>
      </w:r>
    </w:p>
    <w:p w14:paraId="42FE7385" w14:textId="77777777" w:rsidR="00E165E1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Действие</w:t>
      </w:r>
      <w:proofErr w:type="gramStart"/>
      <w:r>
        <w:rPr>
          <w:b/>
          <w:bCs/>
        </w:rPr>
        <w:t>:</w:t>
      </w:r>
      <w:r>
        <w:t xml:space="preserve"> Демонстрирует</w:t>
      </w:r>
      <w:proofErr w:type="gramEnd"/>
      <w:r>
        <w:t xml:space="preserve"> работу скрипта для поиска строк, содержащих “</w:t>
      </w:r>
      <w:proofErr w:type="spellStart"/>
      <w:r>
        <w:t>hello</w:t>
      </w:r>
      <w:proofErr w:type="spellEnd"/>
      <w:r>
        <w:t>” (без учёта регистра), с выводом номеров строк (-n):</w:t>
      </w:r>
    </w:p>
    <w:p w14:paraId="1FB549BE" w14:textId="77777777" w:rsidR="00B24036" w:rsidRPr="00B24036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Скриншот:</w:t>
      </w:r>
    </w:p>
    <w:p w14:paraId="36A294ED" w14:textId="21F4B683" w:rsidR="00E165E1" w:rsidRDefault="00B24036" w:rsidP="00B24036">
      <w:pPr>
        <w:pStyle w:val="Compact"/>
        <w:ind w:left="720"/>
      </w:pPr>
      <w:r>
        <w:rPr>
          <w:b/>
          <w:bCs/>
          <w:noProof/>
          <w:lang w:val="en-US"/>
        </w:rPr>
        <w:lastRenderedPageBreak/>
        <w:drawing>
          <wp:inline distT="0" distB="0" distL="0" distR="0" wp14:anchorId="45CA75FA" wp14:editId="64B57FCD">
            <wp:extent cx="4505325" cy="6486525"/>
            <wp:effectExtent l="0" t="0" r="0" b="0"/>
            <wp:docPr id="97777506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5325" cy="6486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  <w:t>Поиск по шаблону</w:t>
      </w:r>
    </w:p>
    <w:p w14:paraId="1638193F" w14:textId="77777777" w:rsidR="00E165E1" w:rsidRDefault="00000000">
      <w:r>
        <w:pict w14:anchorId="1AB4DD59">
          <v:rect id="_x0000_i1026" style="width:0;height:1.5pt" o:hralign="center" o:hrstd="t" o:hr="t"/>
        </w:pict>
      </w:r>
    </w:p>
    <w:p w14:paraId="012D54DE" w14:textId="77777777" w:rsidR="00E165E1" w:rsidRDefault="00000000">
      <w:pPr>
        <w:pStyle w:val="2"/>
      </w:pPr>
      <w:bookmarkStart w:id="4" w:name="проверка-числа"/>
      <w:bookmarkEnd w:id="3"/>
      <w:r>
        <w:t>2. Проверка числа</w:t>
      </w:r>
    </w:p>
    <w:p w14:paraId="431D66FF" w14:textId="77777777" w:rsidR="00E165E1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Действие</w:t>
      </w:r>
      <w:proofErr w:type="gramStart"/>
      <w:r>
        <w:rPr>
          <w:b/>
          <w:bCs/>
        </w:rPr>
        <w:t>:</w:t>
      </w:r>
      <w:r>
        <w:t xml:space="preserve"> Показывает</w:t>
      </w:r>
      <w:proofErr w:type="gramEnd"/>
      <w:r>
        <w:t xml:space="preserve"> взаимодействие C-программы (</w:t>
      </w:r>
      <w:proofErr w:type="spellStart"/>
      <w:r>
        <w:t>check_number</w:t>
      </w:r>
      <w:proofErr w:type="spellEnd"/>
      <w:r>
        <w:t xml:space="preserve">) и </w:t>
      </w:r>
      <w:proofErr w:type="spellStart"/>
      <w:r>
        <w:t>shell</w:t>
      </w:r>
      <w:proofErr w:type="spellEnd"/>
      <w:r>
        <w:t>-скрипта. Программа определяет знак числа, а скрипт анализирует код возврата ($?)</w:t>
      </w:r>
    </w:p>
    <w:p w14:paraId="63E996EF" w14:textId="77777777" w:rsidR="00B24036" w:rsidRPr="00B24036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Скриншот:</w:t>
      </w:r>
    </w:p>
    <w:p w14:paraId="5A050DC4" w14:textId="5CC98F84" w:rsidR="00E165E1" w:rsidRDefault="00B24036" w:rsidP="00B24036">
      <w:pPr>
        <w:pStyle w:val="Compact"/>
        <w:ind w:left="720"/>
      </w:pPr>
      <w:r>
        <w:rPr>
          <w:b/>
          <w:bCs/>
          <w:noProof/>
          <w:lang w:val="en-US"/>
        </w:rPr>
        <w:lastRenderedPageBreak/>
        <w:drawing>
          <wp:inline distT="0" distB="0" distL="0" distR="0" wp14:anchorId="008AA882" wp14:editId="0520F7A8">
            <wp:extent cx="2952750" cy="3362325"/>
            <wp:effectExtent l="0" t="0" r="0" b="0"/>
            <wp:docPr id="1072280810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0" cy="3362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  <w:t>Проверка числа</w:t>
      </w:r>
    </w:p>
    <w:p w14:paraId="0EEE084D" w14:textId="77777777" w:rsidR="00E165E1" w:rsidRDefault="00000000">
      <w:r>
        <w:pict w14:anchorId="279C6E15">
          <v:rect id="_x0000_i1027" style="width:0;height:1.5pt" o:hralign="center" o:hrstd="t" o:hr="t"/>
        </w:pict>
      </w:r>
    </w:p>
    <w:p w14:paraId="5CC11B42" w14:textId="77777777" w:rsidR="00E165E1" w:rsidRDefault="00000000">
      <w:pPr>
        <w:pStyle w:val="2"/>
      </w:pPr>
      <w:bookmarkStart w:id="5" w:name="управление-нумерованными-файлами"/>
      <w:bookmarkEnd w:id="4"/>
      <w:r>
        <w:t>3. Управление нумерованными файлами</w:t>
      </w:r>
    </w:p>
    <w:p w14:paraId="773F9009" w14:textId="77777777" w:rsidR="00E165E1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Действие:</w:t>
      </w:r>
      <w:r>
        <w:t xml:space="preserve"> Скрипт создаёт 5 файлов (1.tmp–5.tmp) и удаляет их по команде </w:t>
      </w:r>
      <w:proofErr w:type="spellStart"/>
      <w:r>
        <w:t>clean</w:t>
      </w:r>
      <w:proofErr w:type="spellEnd"/>
    </w:p>
    <w:p w14:paraId="2BEA7171" w14:textId="77777777" w:rsidR="00B24036" w:rsidRPr="00B24036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Скриншот:</w:t>
      </w:r>
    </w:p>
    <w:p w14:paraId="5C859A09" w14:textId="5FDE0C09" w:rsidR="00E165E1" w:rsidRDefault="00B24036" w:rsidP="00B24036">
      <w:pPr>
        <w:pStyle w:val="Compact"/>
        <w:ind w:left="720"/>
      </w:pPr>
      <w:r>
        <w:rPr>
          <w:b/>
          <w:bCs/>
          <w:noProof/>
          <w:lang w:val="en-US"/>
        </w:rPr>
        <w:drawing>
          <wp:inline distT="0" distB="0" distL="0" distR="0" wp14:anchorId="782DA187" wp14:editId="1F5A222E">
            <wp:extent cx="4105275" cy="3543300"/>
            <wp:effectExtent l="0" t="0" r="0" b="0"/>
            <wp:docPr id="492941194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5275" cy="3543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  <w:t>Управление нумерованными файлами</w:t>
      </w:r>
    </w:p>
    <w:p w14:paraId="0C733359" w14:textId="77777777" w:rsidR="00E165E1" w:rsidRDefault="00000000">
      <w:r>
        <w:pict w14:anchorId="3737F1CC">
          <v:rect id="_x0000_i1028" style="width:0;height:1.5pt" o:hralign="center" o:hrstd="t" o:hr="t"/>
        </w:pict>
      </w:r>
    </w:p>
    <w:p w14:paraId="3A859C46" w14:textId="77777777" w:rsidR="00E165E1" w:rsidRDefault="00000000">
      <w:pPr>
        <w:pStyle w:val="2"/>
      </w:pPr>
      <w:bookmarkStart w:id="6" w:name="архивирование-новых-файлов"/>
      <w:bookmarkEnd w:id="5"/>
      <w:r>
        <w:lastRenderedPageBreak/>
        <w:t>4. Архивирование новых файлов</w:t>
      </w:r>
    </w:p>
    <w:p w14:paraId="32C8F316" w14:textId="77777777" w:rsidR="00E165E1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Действие:</w:t>
      </w:r>
      <w:r>
        <w:t xml:space="preserve"> Скрипт запаковывает в архив (recent_files.tar.gz) только файлы из </w:t>
      </w:r>
      <w:proofErr w:type="spellStart"/>
      <w:r>
        <w:t>test_dir</w:t>
      </w:r>
      <w:proofErr w:type="spellEnd"/>
      <w:r>
        <w:t>, изменённые за последние 7 дней</w:t>
      </w:r>
    </w:p>
    <w:p w14:paraId="3599D8D7" w14:textId="77777777" w:rsidR="00B24036" w:rsidRPr="00B24036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Скриншот:</w:t>
      </w:r>
    </w:p>
    <w:p w14:paraId="62225BAC" w14:textId="2792D488" w:rsidR="00E165E1" w:rsidRDefault="00B24036" w:rsidP="00B24036">
      <w:pPr>
        <w:pStyle w:val="Compact"/>
        <w:ind w:left="720"/>
      </w:pPr>
      <w:r>
        <w:rPr>
          <w:b/>
          <w:bCs/>
          <w:noProof/>
          <w:lang w:val="en-US"/>
        </w:rPr>
        <w:drawing>
          <wp:inline distT="0" distB="0" distL="0" distR="0" wp14:anchorId="43238EA0" wp14:editId="1D7B8B11">
            <wp:extent cx="4533900" cy="3438525"/>
            <wp:effectExtent l="0" t="0" r="0" b="0"/>
            <wp:docPr id="174205659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438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  <w:t>Архивирование новых файлов</w:t>
      </w:r>
    </w:p>
    <w:p w14:paraId="5B23B6AA" w14:textId="77777777" w:rsidR="00E165E1" w:rsidRDefault="00000000">
      <w:r>
        <w:pict w14:anchorId="7843F499">
          <v:rect id="_x0000_i1029" style="width:0;height:1.5pt" o:hralign="center" o:hrstd="t" o:hr="t"/>
        </w:pict>
      </w:r>
    </w:p>
    <w:p w14:paraId="04238827" w14:textId="77777777" w:rsidR="00E165E1" w:rsidRDefault="00000000">
      <w:pPr>
        <w:pStyle w:val="1"/>
      </w:pPr>
      <w:bookmarkStart w:id="7" w:name="контрольные-вопросы"/>
      <w:bookmarkEnd w:id="2"/>
      <w:bookmarkEnd w:id="6"/>
      <w:r>
        <w:t>Контрольные вопросы</w:t>
      </w:r>
    </w:p>
    <w:p w14:paraId="622B0553" w14:textId="77777777" w:rsidR="00E165E1" w:rsidRDefault="00000000">
      <w:pPr>
        <w:pStyle w:val="2"/>
      </w:pPr>
      <w:bookmarkStart w:id="8" w:name="ответы"/>
      <w:r>
        <w:t>Ответы</w:t>
      </w:r>
    </w:p>
    <w:p w14:paraId="27783418" w14:textId="77777777" w:rsidR="00E165E1" w:rsidRDefault="00000000">
      <w:pPr>
        <w:pStyle w:val="FirstParagraph"/>
      </w:pPr>
      <w:r>
        <w:t xml:space="preserve">1.getopts — разбирает аргументы командной строки (ключи и их значения) в </w:t>
      </w:r>
      <w:proofErr w:type="spellStart"/>
      <w:r>
        <w:t>shell</w:t>
      </w:r>
      <w:proofErr w:type="spellEnd"/>
      <w:r>
        <w:t>-скриптах.</w:t>
      </w:r>
    </w:p>
    <w:p w14:paraId="4973489F" w14:textId="77777777" w:rsidR="00E165E1" w:rsidRDefault="00000000">
      <w:pPr>
        <w:pStyle w:val="a0"/>
      </w:pPr>
      <w:r>
        <w:t>2.Метасимволы (</w:t>
      </w:r>
      <w:proofErr w:type="gramStart"/>
      <w:r>
        <w:rPr>
          <w:i/>
          <w:iCs/>
        </w:rPr>
        <w:t>, ?</w:t>
      </w:r>
      <w:proofErr w:type="gramEnd"/>
      <w:r>
        <w:rPr>
          <w:i/>
          <w:iCs/>
        </w:rPr>
        <w:t xml:space="preserve">, []) — используются для шаблонного поиска и генерации имён файлов (например, </w:t>
      </w:r>
      <w:r>
        <w:t>.</w:t>
      </w:r>
      <w:proofErr w:type="spellStart"/>
      <w:r>
        <w:t>txt</w:t>
      </w:r>
      <w:proofErr w:type="spellEnd"/>
      <w:r>
        <w:t>).</w:t>
      </w:r>
    </w:p>
    <w:p w14:paraId="66B5D5AC" w14:textId="77777777" w:rsidR="00E165E1" w:rsidRPr="00B24036" w:rsidRDefault="00000000">
      <w:pPr>
        <w:pStyle w:val="a0"/>
        <w:rPr>
          <w:lang w:val="en-US"/>
        </w:rPr>
      </w:pPr>
      <w:r w:rsidRPr="00B24036">
        <w:rPr>
          <w:lang w:val="en-US"/>
        </w:rPr>
        <w:t>3.</w:t>
      </w:r>
      <w:r>
        <w:t>Операторы</w:t>
      </w:r>
      <w:r w:rsidRPr="00B24036">
        <w:rPr>
          <w:lang w:val="en-US"/>
        </w:rPr>
        <w:t xml:space="preserve"> </w:t>
      </w:r>
      <w:r>
        <w:t>управления</w:t>
      </w:r>
      <w:r w:rsidRPr="00B24036">
        <w:rPr>
          <w:lang w:val="en-US"/>
        </w:rPr>
        <w:t xml:space="preserve"> — if, case, for, while, </w:t>
      </w:r>
      <w:proofErr w:type="gramStart"/>
      <w:r w:rsidRPr="00B24036">
        <w:rPr>
          <w:lang w:val="en-US"/>
        </w:rPr>
        <w:t>until, &amp;</w:t>
      </w:r>
      <w:proofErr w:type="gramEnd"/>
      <w:r w:rsidRPr="00B24036">
        <w:rPr>
          <w:lang w:val="en-US"/>
        </w:rPr>
        <w:t>&amp;, ||, break, continue.</w:t>
      </w:r>
    </w:p>
    <w:p w14:paraId="68D3267C" w14:textId="77777777" w:rsidR="00E165E1" w:rsidRDefault="00000000">
      <w:pPr>
        <w:pStyle w:val="a0"/>
      </w:pPr>
      <w:r>
        <w:t xml:space="preserve">4.Прерывание цикла — </w:t>
      </w:r>
      <w:proofErr w:type="spellStart"/>
      <w:r>
        <w:t>break</w:t>
      </w:r>
      <w:proofErr w:type="spellEnd"/>
      <w:r>
        <w:t xml:space="preserve"> (выход), </w:t>
      </w:r>
      <w:proofErr w:type="spellStart"/>
      <w:r>
        <w:t>continue</w:t>
      </w:r>
      <w:proofErr w:type="spellEnd"/>
      <w:r>
        <w:t xml:space="preserve"> (следующая итерация), </w:t>
      </w:r>
      <w:proofErr w:type="spellStart"/>
      <w:r>
        <w:t>exit</w:t>
      </w:r>
      <w:proofErr w:type="spellEnd"/>
      <w:r>
        <w:t xml:space="preserve"> (завершение скрипта).</w:t>
      </w:r>
    </w:p>
    <w:p w14:paraId="07785EAF" w14:textId="77777777" w:rsidR="00E165E1" w:rsidRDefault="00000000">
      <w:pPr>
        <w:pStyle w:val="a0"/>
      </w:pPr>
      <w:r>
        <w:t>5.false/</w:t>
      </w:r>
      <w:proofErr w:type="spellStart"/>
      <w:r>
        <w:t>true</w:t>
      </w:r>
      <w:proofErr w:type="spellEnd"/>
      <w:r>
        <w:t xml:space="preserve"> — возвращают код завершения 1 и 0, используются для управления условиями.</w:t>
      </w:r>
    </w:p>
    <w:p w14:paraId="7BADE811" w14:textId="77777777" w:rsidR="00B24036" w:rsidRPr="00B24036" w:rsidRDefault="00000000" w:rsidP="00B24036">
      <w:pPr>
        <w:pStyle w:val="a0"/>
      </w:pPr>
      <w:r>
        <w:t xml:space="preserve">6.if </w:t>
      </w:r>
      <w:proofErr w:type="spellStart"/>
      <w:r>
        <w:t>test</w:t>
      </w:r>
      <w:proofErr w:type="spellEnd"/>
      <w:r>
        <w:t xml:space="preserve"> -f </w:t>
      </w:r>
      <w:proofErr w:type="spellStart"/>
      <w:r>
        <w:t>man</w:t>
      </w:r>
      <w:proofErr w:type="spellEnd"/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/</m:t>
        </m:r>
      </m:oMath>
      <w:r>
        <w:t>i.$s — проверяет, существует ли файл с именем вида manX/Y.X, где X и Y — значения переменных.</w:t>
      </w:r>
      <w:bookmarkStart w:id="9" w:name="X8a6b7065eee15411e857ea68d9c392a724af6cd"/>
      <w:bookmarkEnd w:id="8"/>
    </w:p>
    <w:p w14:paraId="1A997ECC" w14:textId="08B75112" w:rsidR="00E165E1" w:rsidRDefault="00000000" w:rsidP="00B24036">
      <w:pPr>
        <w:pStyle w:val="a0"/>
      </w:pPr>
      <w:r>
        <w:lastRenderedPageBreak/>
        <w:t xml:space="preserve">7.while </w:t>
      </w:r>
      <w:proofErr w:type="spellStart"/>
      <w:r>
        <w:t>vs</w:t>
      </w:r>
      <w:proofErr w:type="spellEnd"/>
      <w:r>
        <w:t xml:space="preserve"> </w:t>
      </w:r>
      <w:proofErr w:type="spellStart"/>
      <w:r>
        <w:t>until</w:t>
      </w:r>
      <w:proofErr w:type="spellEnd"/>
      <w:r>
        <w:t xml:space="preserve"> — </w:t>
      </w:r>
      <w:proofErr w:type="spellStart"/>
      <w:r>
        <w:t>while</w:t>
      </w:r>
      <w:proofErr w:type="spellEnd"/>
      <w:r>
        <w:t xml:space="preserve"> выполняется пока условие истинно, </w:t>
      </w:r>
      <w:proofErr w:type="spellStart"/>
      <w:r>
        <w:t>until</w:t>
      </w:r>
      <w:proofErr w:type="spellEnd"/>
      <w:r>
        <w:t xml:space="preserve"> — пока оно ложно (</w:t>
      </w:r>
      <w:proofErr w:type="gramStart"/>
      <w:r>
        <w:t>т.е.</w:t>
      </w:r>
      <w:proofErr w:type="gramEnd"/>
      <w:r>
        <w:t xml:space="preserve"> до первого совпадения).</w:t>
      </w:r>
    </w:p>
    <w:p w14:paraId="0DA20F7C" w14:textId="77777777" w:rsidR="00E165E1" w:rsidRDefault="00000000">
      <w:pPr>
        <w:pStyle w:val="1"/>
      </w:pPr>
      <w:bookmarkStart w:id="10" w:name="заключение"/>
      <w:bookmarkEnd w:id="7"/>
      <w:bookmarkEnd w:id="9"/>
      <w:r>
        <w:t>Заключение</w:t>
      </w:r>
    </w:p>
    <w:p w14:paraId="1D38C471" w14:textId="77777777" w:rsidR="00E165E1" w:rsidRDefault="00000000">
      <w:pPr>
        <w:numPr>
          <w:ilvl w:val="0"/>
          <w:numId w:val="7"/>
        </w:numPr>
      </w:pPr>
      <w:r>
        <w:t xml:space="preserve">Освоены ключевые конструкции </w:t>
      </w:r>
      <w:proofErr w:type="spellStart"/>
      <w:r>
        <w:t>shell</w:t>
      </w:r>
      <w:proofErr w:type="spellEnd"/>
      <w:r>
        <w:t>-программирования: ветвления (</w:t>
      </w:r>
      <w:proofErr w:type="spellStart"/>
      <w:r>
        <w:t>if</w:t>
      </w:r>
      <w:proofErr w:type="spellEnd"/>
      <w:r>
        <w:t>/</w:t>
      </w:r>
      <w:proofErr w:type="spellStart"/>
      <w:r>
        <w:t>case</w:t>
      </w:r>
      <w:proofErr w:type="spellEnd"/>
      <w:r>
        <w:t>), циклы (</w:t>
      </w:r>
      <w:proofErr w:type="spellStart"/>
      <w:r>
        <w:t>for</w:t>
      </w:r>
      <w:proofErr w:type="spellEnd"/>
      <w:r>
        <w:t>/</w:t>
      </w:r>
      <w:proofErr w:type="spellStart"/>
      <w:r>
        <w:t>while</w:t>
      </w:r>
      <w:proofErr w:type="spellEnd"/>
      <w:r>
        <w:t>), обработка аргументов (</w:t>
      </w:r>
      <w:proofErr w:type="spellStart"/>
      <w:r>
        <w:t>getopts</w:t>
      </w:r>
      <w:proofErr w:type="spellEnd"/>
      <w:r>
        <w:t>).</w:t>
      </w:r>
    </w:p>
    <w:p w14:paraId="25D4E5F7" w14:textId="77777777" w:rsidR="00E165E1" w:rsidRDefault="00000000">
      <w:pPr>
        <w:numPr>
          <w:ilvl w:val="0"/>
          <w:numId w:val="7"/>
        </w:numPr>
      </w:pPr>
      <w:r>
        <w:t>Приобретены практические навыки автоматизации задач: поиск файлов, обработка кодов возврата, пакетное создание/удаление файлов, архивирование с фильтрацией.</w:t>
      </w:r>
      <w:bookmarkEnd w:id="10"/>
    </w:p>
    <w:sectPr w:rsidR="00E165E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6E72BB" w14:textId="77777777" w:rsidR="00580D40" w:rsidRDefault="00580D40">
      <w:pPr>
        <w:spacing w:after="0"/>
      </w:pPr>
      <w:r>
        <w:separator/>
      </w:r>
    </w:p>
  </w:endnote>
  <w:endnote w:type="continuationSeparator" w:id="0">
    <w:p w14:paraId="4B0A2B10" w14:textId="77777777" w:rsidR="00580D40" w:rsidRDefault="00580D4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38CC93" w14:textId="77777777" w:rsidR="00580D40" w:rsidRDefault="00580D40">
      <w:r>
        <w:separator/>
      </w:r>
    </w:p>
  </w:footnote>
  <w:footnote w:type="continuationSeparator" w:id="0">
    <w:p w14:paraId="6A8B33B2" w14:textId="77777777" w:rsidR="00580D40" w:rsidRDefault="00580D4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674772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7EEB5F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464547904">
    <w:abstractNumId w:val="0"/>
  </w:num>
  <w:num w:numId="2" w16cid:durableId="310601322">
    <w:abstractNumId w:val="1"/>
  </w:num>
  <w:num w:numId="3" w16cid:durableId="453866979">
    <w:abstractNumId w:val="1"/>
  </w:num>
  <w:num w:numId="4" w16cid:durableId="302392696">
    <w:abstractNumId w:val="1"/>
  </w:num>
  <w:num w:numId="5" w16cid:durableId="521824177">
    <w:abstractNumId w:val="1"/>
  </w:num>
  <w:num w:numId="6" w16cid:durableId="1837110548">
    <w:abstractNumId w:val="1"/>
  </w:num>
  <w:num w:numId="7" w16cid:durableId="11272359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165E1"/>
    <w:rsid w:val="002F2464"/>
    <w:rsid w:val="00580D40"/>
    <w:rsid w:val="00657D59"/>
    <w:rsid w:val="00A00862"/>
    <w:rsid w:val="00B24036"/>
    <w:rsid w:val="00E165E1"/>
    <w:rsid w:val="00F2626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8B19B5"/>
  <w15:docId w15:val="{CAEA9F54-88AD-4D6B-8856-BE54C6EF52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13</Words>
  <Characters>1790</Characters>
  <Application>Microsoft Office Word</Application>
  <DocSecurity>0</DocSecurity>
  <Lines>14</Lines>
  <Paragraphs>4</Paragraphs>
  <ScaleCrop>false</ScaleCrop>
  <Company/>
  <LinksUpToDate>false</LinksUpToDate>
  <CharactersWithSpaces>2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граммирование в командном процессоре ОС UNIX.</dc:title>
  <dc:creator>Рыбалко Тимофей Александрович</dc:creator>
  <cp:keywords/>
  <cp:lastModifiedBy>Данил Смольняков</cp:lastModifiedBy>
  <cp:revision>4</cp:revision>
  <cp:lastPrinted>2025-05-08T15:11:00Z</cp:lastPrinted>
  <dcterms:created xsi:type="dcterms:W3CDTF">2025-05-08T13:56:00Z</dcterms:created>
  <dcterms:modified xsi:type="dcterms:W3CDTF">2025-05-08T15:1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date">
    <vt:lpwstr>Архитектура компьютеров и ОС</vt:lpwstr>
  </property>
  <property fmtid="{D5CDD505-2E9C-101B-9397-08002B2CF9AE}" pid="6" name="header-includes">
    <vt:lpwstr/>
  </property>
  <property fmtid="{D5CDD505-2E9C-101B-9397-08002B2CF9AE}" pid="7" name="institute">
    <vt:lpwstr/>
  </property>
  <property fmtid="{D5CDD505-2E9C-101B-9397-08002B2CF9AE}" pid="8" name="section-titles">
    <vt:lpwstr>True</vt:lpwstr>
  </property>
  <property fmtid="{D5CDD505-2E9C-101B-9397-08002B2CF9AE}" pid="9" name="slide_level">
    <vt:lpwstr>2</vt:lpwstr>
  </property>
  <property fmtid="{D5CDD505-2E9C-101B-9397-08002B2CF9AE}" pid="10" name="subtitle">
    <vt:lpwstr>Лабораторная работа 12</vt:lpwstr>
  </property>
  <property fmtid="{D5CDD505-2E9C-101B-9397-08002B2CF9AE}" pid="11" name="theme">
    <vt:lpwstr>metropolis</vt:lpwstr>
  </property>
  <property fmtid="{D5CDD505-2E9C-101B-9397-08002B2CF9AE}" pid="12" name="toc">
    <vt:lpwstr>False</vt:lpwstr>
  </property>
  <property fmtid="{D5CDD505-2E9C-101B-9397-08002B2CF9AE}" pid="13" name="toc-title">
    <vt:lpwstr>Содержание</vt:lpwstr>
  </property>
</Properties>
</file>